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7777777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bookmarkStart w:id="0" w:name="_GoBack"/>
      <w:bookmarkEnd w:id="0"/>
      <w:r w:rsidRPr="00694399">
        <w:rPr>
          <w:b/>
          <w:bCs/>
          <w:caps/>
          <w:sz w:val="32"/>
          <w:szCs w:val="32"/>
        </w:rPr>
        <w:t>Posudek vedoucího bakalářské práce</w:t>
      </w:r>
    </w:p>
    <w:p w14:paraId="139ACEF7" w14:textId="77777777" w:rsidR="00A40E93" w:rsidRDefault="00A40E93" w:rsidP="00A40E93">
      <w:pPr>
        <w:pStyle w:val="Default"/>
      </w:pPr>
    </w:p>
    <w:p w14:paraId="319D7D40" w14:textId="55DB3024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B04214">
        <w:rPr>
          <w:rFonts w:asciiTheme="minorHAnsi" w:hAnsiTheme="minorHAnsi" w:cstheme="minorHAnsi"/>
          <w:sz w:val="22"/>
          <w:szCs w:val="22"/>
        </w:rPr>
        <w:t>Tereza R</w:t>
      </w:r>
      <w:r w:rsidR="00212E1F">
        <w:rPr>
          <w:rFonts w:asciiTheme="minorHAnsi" w:hAnsiTheme="minorHAnsi" w:cstheme="minorHAnsi"/>
          <w:sz w:val="22"/>
          <w:szCs w:val="22"/>
        </w:rPr>
        <w:t>á</w:t>
      </w:r>
      <w:r w:rsidR="00B04214">
        <w:rPr>
          <w:rFonts w:asciiTheme="minorHAnsi" w:hAnsiTheme="minorHAnsi" w:cstheme="minorHAnsi"/>
          <w:sz w:val="22"/>
          <w:szCs w:val="22"/>
        </w:rPr>
        <w:t>jová</w:t>
      </w:r>
    </w:p>
    <w:p w14:paraId="01DAD7B2" w14:textId="52E9F8F8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3C74AB">
        <w:rPr>
          <w:rFonts w:asciiTheme="minorHAnsi" w:hAnsiTheme="minorHAnsi" w:cstheme="minorHAnsi"/>
          <w:sz w:val="22"/>
          <w:szCs w:val="22"/>
        </w:rPr>
        <w:t>doc. Ing. Marie Paseková, Ph.D.</w:t>
      </w:r>
    </w:p>
    <w:p w14:paraId="43917A2A" w14:textId="70526702" w:rsidR="00037B1A" w:rsidRDefault="00037B1A" w:rsidP="00037B1A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B04214">
        <w:rPr>
          <w:rFonts w:cstheme="minorHAnsi"/>
        </w:rPr>
        <w:t>Analýza vnitropodnikových směrnic dlouhodobého hmotného majetku</w:t>
      </w:r>
    </w:p>
    <w:p w14:paraId="3F08876F" w14:textId="132408FB" w:rsidR="00037B1A" w:rsidRPr="009C322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 xml:space="preserve">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28454C169EEE42968B6D627D861CD68B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3C74AB">
            <w:rPr>
              <w:rFonts w:asciiTheme="minorHAnsi" w:hAnsiTheme="minorHAnsi" w:cstheme="minorHAnsi"/>
              <w:sz w:val="22"/>
              <w:szCs w:val="22"/>
            </w:rPr>
            <w:t>2022/2023</w:t>
          </w:r>
        </w:sdtContent>
      </w:sdt>
    </w:p>
    <w:p w14:paraId="45408690" w14:textId="77777777" w:rsidR="00037B1A" w:rsidRPr="0097798F" w:rsidRDefault="00037B1A" w:rsidP="00037B1A">
      <w:pPr>
        <w:spacing w:after="0" w:line="240" w:lineRule="auto"/>
        <w:jc w:val="both"/>
        <w:rPr>
          <w:rFonts w:cstheme="minorHAnsi"/>
          <w:sz w:val="20"/>
        </w:rPr>
      </w:pPr>
    </w:p>
    <w:p w14:paraId="577728F7" w14:textId="77777777" w:rsidR="00037B1A" w:rsidRPr="006C4198" w:rsidRDefault="00037B1A" w:rsidP="00037B1A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116B5FBA" w14:textId="77777777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5F442DCC" w14:textId="7BD7EB49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Pokud je jakékoliv kritérium ohodnoceno stupněm F, práce musí být celkově hodnocena jako nevyhovující, která nesplňuje kritéria pro obhajobu </w:t>
      </w:r>
      <w:r w:rsidR="00AC1ADA">
        <w:rPr>
          <w:rFonts w:cstheme="minorHAnsi"/>
          <w:i/>
          <w:sz w:val="20"/>
        </w:rPr>
        <w:t>B</w:t>
      </w:r>
      <w:r>
        <w:rPr>
          <w:rFonts w:cstheme="minorHAnsi"/>
          <w:i/>
          <w:sz w:val="20"/>
        </w:rPr>
        <w:t>P a nelze takovou práci doporučit k obhajobě.</w:t>
      </w:r>
    </w:p>
    <w:p w14:paraId="559DD309" w14:textId="01870976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 BP se musí slovně vyjádřit ke každému hodnotícímu kritériu!</w:t>
      </w:r>
    </w:p>
    <w:p w14:paraId="4632F0B5" w14:textId="77777777" w:rsidR="00037B1A" w:rsidRDefault="00037B1A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2E246B3E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B391C2A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00D49B87" w:rsidR="000E094A" w:rsidRDefault="0037378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12AFE8E7" w:rsidR="008B781B" w:rsidRP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srozumitelnost formulace cílů práce a použitých metod zpracování práce; zhodnocení cílů práce v souladu s tématem práce; zvolené metody a postupy použité pro naplnění cílů práce</w:t>
            </w:r>
            <w:r w:rsidR="008B781B">
              <w:rPr>
                <w:rFonts w:cstheme="minorHAnsi"/>
                <w:i/>
                <w:sz w:val="20"/>
              </w:rPr>
              <w:t xml:space="preserve">. </w:t>
            </w:r>
          </w:p>
          <w:p w14:paraId="6FE646A8" w14:textId="77777777" w:rsidR="003C74AB" w:rsidRPr="006D7D15" w:rsidRDefault="003C74AB" w:rsidP="003C74A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6D7D15">
              <w:rPr>
                <w:rFonts w:cstheme="minorHAnsi"/>
              </w:rPr>
              <w:t xml:space="preserve">Cíl práce je formulován srozumitelně a použité metody jsou adekvátní </w:t>
            </w:r>
            <w:r w:rsidRPr="006D7D15">
              <w:t>pro zpracování dané problematiky vzhledem ke stanoveným cílům.</w:t>
            </w:r>
          </w:p>
          <w:p w14:paraId="6BEDE3C6" w14:textId="4A068D47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F99C7BB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2BB63CA3" w:rsidR="000E094A" w:rsidRDefault="00AA025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4D67C73C" w:rsidR="008B781B" w:rsidRP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256C30C5" w14:textId="367F32BE" w:rsidR="00136F53" w:rsidRDefault="00136F53" w:rsidP="00136F5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color w:val="000000" w:themeColor="text1"/>
              </w:rPr>
              <w:t xml:space="preserve">V teoretické části práce jsou na základě literární rešerše popsány vnitropodnikové směrnice </w:t>
            </w:r>
            <w:r w:rsidR="00FF24FF">
              <w:rPr>
                <w:color w:val="000000" w:themeColor="text1"/>
              </w:rPr>
              <w:t xml:space="preserve">evidence </w:t>
            </w:r>
            <w:r>
              <w:rPr>
                <w:color w:val="000000" w:themeColor="text1"/>
              </w:rPr>
              <w:t>dlouhodobého hmotného majetku</w:t>
            </w:r>
            <w:r w:rsidR="00212E1F">
              <w:rPr>
                <w:color w:val="000000" w:themeColor="text1"/>
              </w:rPr>
              <w:t xml:space="preserve"> neziskové organizace</w:t>
            </w:r>
            <w:r>
              <w:rPr>
                <w:color w:val="000000" w:themeColor="text1"/>
              </w:rPr>
              <w:t>. Prostřednictvím teoretické části práce je vytvořeno východisko pro část praktickou, která se zabývá analýzou stávajících vnitropodnikových směrnic.</w:t>
            </w:r>
          </w:p>
          <w:p w14:paraId="4297C404" w14:textId="77777777" w:rsidR="00136F53" w:rsidRPr="000E094A" w:rsidRDefault="00136F53" w:rsidP="00136F5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utorka vhodně zvolila domácí a zahraniční zdroje. Způsob citování je proveden adekvátním způsobem.</w:t>
            </w: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6789E4D8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547B2861" w:rsidR="000E094A" w:rsidRDefault="0037378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23565853" w:rsid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</w:p>
          <w:p w14:paraId="590FA0AB" w14:textId="3810702F" w:rsidR="00212E1F" w:rsidRDefault="00212E1F" w:rsidP="00212E1F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nalytická část využívá poznatky z teorie, které byly vhodně aplikovány. Autorka dostatečně popsala postup aplikace metod práce a souhrnně zhodnotila současný stav. Praktická část obsahuje analýzu stávajících směrnic, jej</w:t>
            </w:r>
            <w:r w:rsidR="00FF24FF">
              <w:rPr>
                <w:rFonts w:cstheme="minorHAnsi"/>
              </w:rPr>
              <w:t>ich</w:t>
            </w:r>
            <w:r>
              <w:rPr>
                <w:rFonts w:cstheme="minorHAnsi"/>
              </w:rPr>
              <w:t xml:space="preserve"> aktualizaci a </w:t>
            </w:r>
            <w:r w:rsidR="00FF24FF">
              <w:rPr>
                <w:rFonts w:cstheme="minorHAnsi"/>
              </w:rPr>
              <w:t>návrh</w:t>
            </w:r>
            <w:r>
              <w:rPr>
                <w:rFonts w:cstheme="minorHAnsi"/>
              </w:rPr>
              <w:t xml:space="preserve"> nových směrnic.</w:t>
            </w:r>
          </w:p>
          <w:p w14:paraId="16F79C3B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4314D9D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AC0871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8E2072" w:rsidRPr="00037B1A">
              <w:rPr>
                <w:rFonts w:cstheme="minorHAnsi"/>
                <w:b/>
              </w:rPr>
              <w:t>řešící / návrhová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4AD047F5" w:rsidR="000E094A" w:rsidRDefault="0037378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638204E3" w:rsidR="004D378C" w:rsidRPr="008B781B" w:rsidRDefault="00037B1A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návaznost řešící části práce na teorii a na výsledky analýz; podloženost návrhů odpovídajícími argumenty; splnění stanovených cílů. U BP s výzkumným zaměřením je nutno zaměřit se na diskuzi výsledků a jejich zhodnocení.</w:t>
            </w:r>
          </w:p>
          <w:p w14:paraId="09D5C873" w14:textId="7BBF3267" w:rsidR="00373789" w:rsidRPr="000E094A" w:rsidRDefault="00373789" w:rsidP="00373789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564117">
              <w:rPr>
                <w:rFonts w:cstheme="minorHAnsi"/>
              </w:rPr>
              <w:t>Na základě analýzy</w:t>
            </w:r>
            <w:r>
              <w:rPr>
                <w:rFonts w:cstheme="minorHAnsi"/>
              </w:rPr>
              <w:t xml:space="preserve"> vnitropodnikových směrnic</w:t>
            </w:r>
            <w:r w:rsidRPr="00564117">
              <w:rPr>
                <w:rFonts w:cstheme="minorHAnsi"/>
              </w:rPr>
              <w:t xml:space="preserve"> byly v </w:t>
            </w:r>
            <w:r>
              <w:rPr>
                <w:rFonts w:cstheme="minorHAnsi"/>
              </w:rPr>
              <w:t>praktické</w:t>
            </w:r>
            <w:r w:rsidRPr="00564117">
              <w:rPr>
                <w:rFonts w:cstheme="minorHAnsi"/>
              </w:rPr>
              <w:t xml:space="preserve"> části vypracovány návrhy na zlepšení</w:t>
            </w:r>
            <w:r>
              <w:rPr>
                <w:rFonts w:cstheme="minorHAnsi"/>
              </w:rPr>
              <w:t xml:space="preserve"> stávajících směrnic a vypracována nové směrnice týkající se dlouhodobého hmotného majetku. Cíl bakalářské práce byl splněn.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6CC5B14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7C017133" w:rsidR="000E094A" w:rsidRDefault="00A85C47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5016D42D" w:rsidR="004D378C" w:rsidRPr="008B781B" w:rsidRDefault="00037B1A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</w:t>
            </w:r>
            <w:r w:rsidR="004D378C">
              <w:rPr>
                <w:rFonts w:cstheme="minorHAnsi"/>
                <w:i/>
                <w:sz w:val="20"/>
              </w:rPr>
              <w:t xml:space="preserve">. </w:t>
            </w:r>
          </w:p>
          <w:p w14:paraId="1E538EAA" w14:textId="13C8EE3A" w:rsidR="00A85C47" w:rsidRPr="000E094A" w:rsidRDefault="003D242F" w:rsidP="00A85C47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t>Bakalářská</w:t>
            </w:r>
            <w:r w:rsidRPr="00C74398">
              <w:t xml:space="preserve"> práce splňuje cíle, které jsou vytyčeny v její úvodní části. Jednotlivé kapitoly na sebe logicky navazují. Pr</w:t>
            </w:r>
            <w:r>
              <w:t>aktická</w:t>
            </w:r>
            <w:r w:rsidRPr="00C74398">
              <w:t xml:space="preserve"> část využívá poznatky z</w:t>
            </w:r>
            <w:r>
              <w:t> </w:t>
            </w:r>
            <w:r w:rsidRPr="00C74398">
              <w:t>teoretické</w:t>
            </w:r>
            <w:r>
              <w:t xml:space="preserve"> části.</w:t>
            </w:r>
            <w:r w:rsidRPr="00C74398">
              <w:t xml:space="preserve"> V práci je správně použita terminologie. V práci jsou použity předepsané normy citování.</w:t>
            </w:r>
            <w:r w:rsidR="00A85C47">
              <w:t xml:space="preserve"> </w:t>
            </w:r>
          </w:p>
          <w:p w14:paraId="562E2810" w14:textId="01C5DA47" w:rsidR="003D242F" w:rsidRPr="00C74398" w:rsidRDefault="003D242F" w:rsidP="003D242F">
            <w:pPr>
              <w:spacing w:before="120"/>
              <w:jc w:val="both"/>
            </w:pPr>
          </w:p>
          <w:p w14:paraId="43C3C21B" w14:textId="77777777" w:rsidR="003D242F" w:rsidRPr="00C74398" w:rsidRDefault="003D242F" w:rsidP="003D242F">
            <w:pPr>
              <w:spacing w:before="120"/>
              <w:jc w:val="both"/>
            </w:pPr>
            <w:r w:rsidRPr="00C74398">
              <w:t xml:space="preserve">K formální stránce práce stejně jako k jazykové a grafické úrovni nemám zásadní připomínky. Formální úprava </w:t>
            </w:r>
            <w:r>
              <w:t>bakalářské</w:t>
            </w:r>
            <w:r w:rsidRPr="00C74398">
              <w:t xml:space="preserve"> práce respektuje obsahovou logiku </w:t>
            </w:r>
            <w:r>
              <w:t>bakalářské</w:t>
            </w:r>
            <w:r w:rsidRPr="00C74398">
              <w:t xml:space="preserve"> práce a podle mého názoru požadavkům kladeným na </w:t>
            </w:r>
            <w:r>
              <w:t>bakalářskou</w:t>
            </w:r>
            <w:r w:rsidRPr="00C74398">
              <w:t xml:space="preserve"> práci odpovídá.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64677BAA" w:rsidR="009C7318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139C42FD" w:rsidR="009C7318" w:rsidRDefault="0037378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B443CA" w:rsidRPr="000E094A" w14:paraId="303C9369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2A20D8D" w14:textId="4ABD87CC" w:rsidR="00B443CA" w:rsidRPr="000E094A" w:rsidRDefault="00B443CA" w:rsidP="00B443CA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  <w:r>
              <w:t>Autorce</w:t>
            </w:r>
            <w:r w:rsidRPr="00C74398">
              <w:t xml:space="preserve"> se podařilo zpracovat </w:t>
            </w:r>
            <w:r>
              <w:t>analýzu vnitropodnikových směrnic a vypracovat novou směrnici na dlouhodobý hmotný majetek.</w:t>
            </w:r>
            <w:r w:rsidRPr="00C74398">
              <w:t xml:space="preserve"> Teoretická část sumarizuje východiska pro část praktickou</w:t>
            </w:r>
            <w:r>
              <w:t>.</w:t>
            </w:r>
            <w:r w:rsidRPr="00C74398">
              <w:t xml:space="preserve"> </w:t>
            </w:r>
            <w:r w:rsidRPr="00EF4D57">
              <w:t xml:space="preserve">Na základě analýzy </w:t>
            </w:r>
            <w:r>
              <w:t xml:space="preserve">vnitropodnikových směrnic </w:t>
            </w:r>
            <w:r w:rsidRPr="00EF4D57">
              <w:t>byl</w:t>
            </w:r>
            <w:r w:rsidR="004E5BE5">
              <w:t>y</w:t>
            </w:r>
            <w:r w:rsidRPr="00EF4D57">
              <w:t xml:space="preserve"> v pr</w:t>
            </w:r>
            <w:r>
              <w:t>aktické</w:t>
            </w:r>
            <w:r w:rsidRPr="00EF4D57">
              <w:t xml:space="preserve"> části vypracovány návrhy na zlepšení </w:t>
            </w:r>
            <w:r w:rsidR="00FF24FF">
              <w:t>souč</w:t>
            </w:r>
            <w:r w:rsidR="004E5BE5">
              <w:t>a</w:t>
            </w:r>
            <w:r w:rsidR="00FF24FF">
              <w:t>sných</w:t>
            </w:r>
            <w:r>
              <w:t xml:space="preserve"> vnitropodnikových směrnice a vypracována nová směrnice. Cíl práce byl úspěšně naplněn.</w:t>
            </w:r>
          </w:p>
          <w:p w14:paraId="70DED920" w14:textId="77777777" w:rsidR="00B443CA" w:rsidRPr="000E094A" w:rsidRDefault="00B443CA" w:rsidP="00B443CA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1"/>
    <w:p w14:paraId="5C15DC76" w14:textId="48EB398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5DB62004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037B1A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037B1A">
        <w:rPr>
          <w:rFonts w:cstheme="minorHAnsi"/>
          <w:b/>
        </w:rPr>
        <w:t>:</w:t>
      </w:r>
    </w:p>
    <w:p w14:paraId="59A6EDF0" w14:textId="77777777" w:rsidR="003D242F" w:rsidRDefault="003D242F" w:rsidP="003D242F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 hodnotí vedení společnosti váš přínos práce pro vybranou společnost?</w:t>
      </w: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629309FD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3D242F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3D242F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16C43E55" w:rsidR="009C7318" w:rsidRDefault="009C7318" w:rsidP="00DC7D52">
      <w:pPr>
        <w:spacing w:after="120" w:line="240" w:lineRule="auto"/>
        <w:jc w:val="both"/>
        <w:rPr>
          <w:rFonts w:cstheme="minorHAnsi"/>
        </w:rPr>
      </w:pPr>
      <w:r w:rsidRPr="009C7318">
        <w:rPr>
          <w:rFonts w:cstheme="minorHAnsi"/>
        </w:rPr>
        <w:t>BP byla podrobena kontrole ke zjištění původnosti práce v IS STAG. Na základě výsledků této kontroly bylo zjištěno, že práce</w:t>
      </w:r>
      <w:r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3D242F">
            <w:rPr>
              <w:rFonts w:cstheme="minorHAnsi"/>
              <w:b/>
            </w:rPr>
            <w:t>není</w:t>
          </w:r>
        </w:sdtContent>
      </w:sdt>
      <w:r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6908C12D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7BA3D6ABCC7241C6885DC6A363458522"/>
          </w:placeholder>
          <w:date w:fullDate="2023-05-25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8C56FB">
            <w:rPr>
              <w:rFonts w:cstheme="minorHAnsi"/>
            </w:rPr>
            <w:t>25.05.2023</w:t>
          </w:r>
        </w:sdtContent>
      </w:sdt>
      <w:r w:rsidR="0085398A">
        <w:rPr>
          <w:rFonts w:cstheme="minorHAnsi"/>
        </w:rPr>
        <w:tab/>
      </w:r>
    </w:p>
    <w:p w14:paraId="73443A4F" w14:textId="32D4B117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>Podpis vedoucího BP</w:t>
      </w:r>
    </w:p>
    <w:sectPr w:rsidR="009C7318" w:rsidRPr="000E094A" w:rsidSect="0024258E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43C54D" w14:textId="77777777" w:rsidR="00230F3A" w:rsidRDefault="00230F3A" w:rsidP="00A40E93">
      <w:pPr>
        <w:spacing w:after="0" w:line="240" w:lineRule="auto"/>
      </w:pPr>
      <w:r>
        <w:separator/>
      </w:r>
    </w:p>
  </w:endnote>
  <w:endnote w:type="continuationSeparator" w:id="0">
    <w:p w14:paraId="52B603F4" w14:textId="77777777" w:rsidR="00230F3A" w:rsidRDefault="00230F3A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78B423" w14:textId="77777777" w:rsidR="00230F3A" w:rsidRDefault="00230F3A" w:rsidP="00A40E93">
      <w:pPr>
        <w:spacing w:after="0" w:line="240" w:lineRule="auto"/>
      </w:pPr>
      <w:r>
        <w:separator/>
      </w:r>
    </w:p>
  </w:footnote>
  <w:footnote w:type="continuationSeparator" w:id="0">
    <w:p w14:paraId="24A6487E" w14:textId="77777777" w:rsidR="00230F3A" w:rsidRDefault="00230F3A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xNDQzsjC0MDA2NTNR0lEKTi0uzszPAykwqgUAjZfogywAAAA="/>
  </w:docVars>
  <w:rsids>
    <w:rsidRoot w:val="00BA16DD"/>
    <w:rsid w:val="00000820"/>
    <w:rsid w:val="00037B1A"/>
    <w:rsid w:val="000E094A"/>
    <w:rsid w:val="00136F53"/>
    <w:rsid w:val="00173FE7"/>
    <w:rsid w:val="001900AB"/>
    <w:rsid w:val="00212E1F"/>
    <w:rsid w:val="00230F3A"/>
    <w:rsid w:val="0024258E"/>
    <w:rsid w:val="0029651C"/>
    <w:rsid w:val="002B20C9"/>
    <w:rsid w:val="00373789"/>
    <w:rsid w:val="003C74AB"/>
    <w:rsid w:val="003D242F"/>
    <w:rsid w:val="004D378C"/>
    <w:rsid w:val="004E5BE5"/>
    <w:rsid w:val="005C4ACA"/>
    <w:rsid w:val="0067082B"/>
    <w:rsid w:val="00694399"/>
    <w:rsid w:val="006D7D15"/>
    <w:rsid w:val="0073639B"/>
    <w:rsid w:val="007553A6"/>
    <w:rsid w:val="007E4350"/>
    <w:rsid w:val="0085398A"/>
    <w:rsid w:val="008B781B"/>
    <w:rsid w:val="008C56FB"/>
    <w:rsid w:val="008E2072"/>
    <w:rsid w:val="00974EA2"/>
    <w:rsid w:val="00987B93"/>
    <w:rsid w:val="009C322A"/>
    <w:rsid w:val="009C53AF"/>
    <w:rsid w:val="009C7318"/>
    <w:rsid w:val="009D67D5"/>
    <w:rsid w:val="00A40E93"/>
    <w:rsid w:val="00A7527E"/>
    <w:rsid w:val="00A85C47"/>
    <w:rsid w:val="00AA0256"/>
    <w:rsid w:val="00AC1ADA"/>
    <w:rsid w:val="00B04214"/>
    <w:rsid w:val="00B14451"/>
    <w:rsid w:val="00B443CA"/>
    <w:rsid w:val="00BA16DD"/>
    <w:rsid w:val="00CA34A9"/>
    <w:rsid w:val="00CD12C3"/>
    <w:rsid w:val="00DC7D52"/>
    <w:rsid w:val="00E22423"/>
    <w:rsid w:val="00EF1720"/>
    <w:rsid w:val="00F92059"/>
    <w:rsid w:val="00FC2852"/>
    <w:rsid w:val="00FF24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0A4B88" w:rsidP="000A4B88">
          <w:pPr>
            <w:pStyle w:val="F7AC3614642C4862975AFFE42BECD5F1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0A4B88" w:rsidP="000A4B88">
          <w:pPr>
            <w:pStyle w:val="4F52C4C2662347F09CB140990B74E990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0A4B88" w:rsidP="000A4B88">
          <w:pPr>
            <w:pStyle w:val="8E37C6EC87F646D58DCFFA9B9657C0C2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0A4B88" w:rsidP="000A4B88">
          <w:pPr>
            <w:pStyle w:val="DFD0AC70DC9648E5B01493AD9D9BA66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0A4B88" w:rsidP="000A4B88">
          <w:pPr>
            <w:pStyle w:val="8CCEAEF291514F44A28C04510539725B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0A4B88" w:rsidP="000A4B88">
          <w:pPr>
            <w:pStyle w:val="A97671054FD54CA0B3A42E3C70E984D3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0A4B88" w:rsidP="000A4B88">
          <w:pPr>
            <w:pStyle w:val="83A46AE5AC8D4446819AF8E17448351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0A4B88" w:rsidP="000A4B88">
          <w:pPr>
            <w:pStyle w:val="0479B14104A642328ADCE70401797609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0A4B88" w:rsidP="000A4B88">
          <w:pPr>
            <w:pStyle w:val="EC79FD13639B45E3B4BA530D9B8819BD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7BA3D6ABCC7241C6885DC6A36345852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95F9521-E2EB-47A1-83BA-E1A0CFF3529F}"/>
      </w:docPartPr>
      <w:docPartBody>
        <w:p w:rsidR="00DF4309" w:rsidRDefault="000A4B88" w:rsidP="000A4B88">
          <w:pPr>
            <w:pStyle w:val="7BA3D6ABCC7241C6885DC6A363458522"/>
          </w:pPr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28454C169EEE42968B6D627D861CD6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451806-8D99-4893-B5C1-F602D69FF0E8}"/>
      </w:docPartPr>
      <w:docPartBody>
        <w:p w:rsidR="00B4439B" w:rsidRDefault="00DF4309" w:rsidP="00DF4309">
          <w:pPr>
            <w:pStyle w:val="28454C169EEE42968B6D627D861CD68B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A4B88"/>
    <w:rsid w:val="00510546"/>
    <w:rsid w:val="005E083B"/>
    <w:rsid w:val="00A00291"/>
    <w:rsid w:val="00B4439B"/>
    <w:rsid w:val="00BF2549"/>
    <w:rsid w:val="00C261CD"/>
    <w:rsid w:val="00DF4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F4309"/>
    <w:rPr>
      <w:color w:val="808080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  <w:style w:type="paragraph" w:customStyle="1" w:styleId="5A34CC5DE6F546EF9219A0B7C43F4788">
    <w:name w:val="5A34CC5DE6F546EF9219A0B7C43F4788"/>
    <w:rsid w:val="000A4B88"/>
  </w:style>
  <w:style w:type="paragraph" w:customStyle="1" w:styleId="1F265602AD7B473890E14EFC7D22D549">
    <w:name w:val="1F265602AD7B473890E14EFC7D22D549"/>
    <w:rsid w:val="000A4B8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en-US"/>
    </w:rPr>
  </w:style>
  <w:style w:type="paragraph" w:customStyle="1" w:styleId="5A34CC5DE6F546EF9219A0B7C43F47881">
    <w:name w:val="5A34CC5DE6F546EF9219A0B7C43F47881"/>
    <w:rsid w:val="000A4B88"/>
    <w:rPr>
      <w:rFonts w:eastAsiaTheme="minorHAnsi"/>
      <w:lang w:eastAsia="en-US"/>
    </w:rPr>
  </w:style>
  <w:style w:type="paragraph" w:customStyle="1" w:styleId="8E37C6EC87F646D58DCFFA9B9657C0C21">
    <w:name w:val="8E37C6EC87F646D58DCFFA9B9657C0C21"/>
    <w:rsid w:val="000A4B88"/>
    <w:rPr>
      <w:rFonts w:eastAsiaTheme="minorHAnsi"/>
      <w:lang w:eastAsia="en-US"/>
    </w:rPr>
  </w:style>
  <w:style w:type="paragraph" w:customStyle="1" w:styleId="DFD0AC70DC9648E5B01493AD9D9BA6641">
    <w:name w:val="DFD0AC70DC9648E5B01493AD9D9BA6641"/>
    <w:rsid w:val="000A4B88"/>
    <w:rPr>
      <w:rFonts w:eastAsiaTheme="minorHAnsi"/>
      <w:lang w:eastAsia="en-US"/>
    </w:rPr>
  </w:style>
  <w:style w:type="paragraph" w:customStyle="1" w:styleId="8CCEAEF291514F44A28C04510539725B1">
    <w:name w:val="8CCEAEF291514F44A28C04510539725B1"/>
    <w:rsid w:val="000A4B88"/>
    <w:rPr>
      <w:rFonts w:eastAsiaTheme="minorHAnsi"/>
      <w:lang w:eastAsia="en-US"/>
    </w:rPr>
  </w:style>
  <w:style w:type="paragraph" w:customStyle="1" w:styleId="A97671054FD54CA0B3A42E3C70E984D31">
    <w:name w:val="A97671054FD54CA0B3A42E3C70E984D31"/>
    <w:rsid w:val="000A4B88"/>
    <w:rPr>
      <w:rFonts w:eastAsiaTheme="minorHAnsi"/>
      <w:lang w:eastAsia="en-US"/>
    </w:rPr>
  </w:style>
  <w:style w:type="paragraph" w:customStyle="1" w:styleId="83A46AE5AC8D4446819AF8E1744835141">
    <w:name w:val="83A46AE5AC8D4446819AF8E1744835141"/>
    <w:rsid w:val="000A4B88"/>
    <w:rPr>
      <w:rFonts w:eastAsiaTheme="minorHAnsi"/>
      <w:lang w:eastAsia="en-US"/>
    </w:rPr>
  </w:style>
  <w:style w:type="paragraph" w:customStyle="1" w:styleId="0479B14104A642328ADCE704017976091">
    <w:name w:val="0479B14104A642328ADCE704017976091"/>
    <w:rsid w:val="000A4B88"/>
    <w:rPr>
      <w:rFonts w:eastAsiaTheme="minorHAnsi"/>
      <w:lang w:eastAsia="en-US"/>
    </w:rPr>
  </w:style>
  <w:style w:type="paragraph" w:customStyle="1" w:styleId="F7AC3614642C4862975AFFE42BECD5F11">
    <w:name w:val="F7AC3614642C4862975AFFE42BECD5F11"/>
    <w:rsid w:val="000A4B88"/>
    <w:rPr>
      <w:rFonts w:eastAsiaTheme="minorHAnsi"/>
      <w:lang w:eastAsia="en-US"/>
    </w:rPr>
  </w:style>
  <w:style w:type="paragraph" w:customStyle="1" w:styleId="4F52C4C2662347F09CB140990B74E9901">
    <w:name w:val="4F52C4C2662347F09CB140990B74E9901"/>
    <w:rsid w:val="000A4B88"/>
    <w:rPr>
      <w:rFonts w:eastAsiaTheme="minorHAnsi"/>
      <w:lang w:eastAsia="en-US"/>
    </w:rPr>
  </w:style>
  <w:style w:type="paragraph" w:customStyle="1" w:styleId="EC79FD13639B45E3B4BA530D9B8819BD1">
    <w:name w:val="EC79FD13639B45E3B4BA530D9B8819BD1"/>
    <w:rsid w:val="000A4B88"/>
    <w:rPr>
      <w:rFonts w:eastAsiaTheme="minorHAnsi"/>
      <w:lang w:eastAsia="en-US"/>
    </w:rPr>
  </w:style>
  <w:style w:type="paragraph" w:customStyle="1" w:styleId="7BA3D6ABCC7241C6885DC6A363458522">
    <w:name w:val="7BA3D6ABCC7241C6885DC6A363458522"/>
    <w:rsid w:val="000A4B88"/>
    <w:rPr>
      <w:rFonts w:eastAsiaTheme="minorHAnsi"/>
      <w:lang w:eastAsia="en-US"/>
    </w:rPr>
  </w:style>
  <w:style w:type="paragraph" w:customStyle="1" w:styleId="28454C169EEE42968B6D627D861CD68B">
    <w:name w:val="28454C169EEE42968B6D627D861CD68B"/>
    <w:rsid w:val="00DF43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428993701B6604CB0097A8359875773" ma:contentTypeVersion="14" ma:contentTypeDescription="Vytvoří nový dokument" ma:contentTypeScope="" ma:versionID="d7b44ccbf40bf7a45adcd521f19e75b2">
  <xsd:schema xmlns:xsd="http://www.w3.org/2001/XMLSchema" xmlns:xs="http://www.w3.org/2001/XMLSchema" xmlns:p="http://schemas.microsoft.com/office/2006/metadata/properties" xmlns:ns3="dd6a5568-b3f0-44ce-bcb9-e08a74c5df3e" xmlns:ns4="73824570-c6db-4372-aa03-3734505f3e4e" targetNamespace="http://schemas.microsoft.com/office/2006/metadata/properties" ma:root="true" ma:fieldsID="67a2abbad7bf62e67c54985b0bd570bb" ns3:_="" ns4:_="">
    <xsd:import namespace="dd6a5568-b3f0-44ce-bcb9-e08a74c5df3e"/>
    <xsd:import namespace="73824570-c6db-4372-aa03-3734505f3e4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6a5568-b3f0-44ce-bcb9-e08a74c5df3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824570-c6db-4372-aa03-3734505f3e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761343-9E32-4BE2-AF5D-67C3477CF3B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25D315C-D06C-490B-9569-ABB5584CBC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6a5568-b3f0-44ce-bcb9-e08a74c5df3e"/>
    <ds:schemaRef ds:uri="73824570-c6db-4372-aa03-3734505f3e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29E9999-22A2-4C02-8E96-7DA9B54F36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35</Words>
  <Characters>3751</Characters>
  <Application>Microsoft Office Word</Application>
  <DocSecurity>0</DocSecurity>
  <Lines>31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Bronislava Neubauerová</cp:lastModifiedBy>
  <cp:revision>2</cp:revision>
  <cp:lastPrinted>2023-05-25T05:11:00Z</cp:lastPrinted>
  <dcterms:created xsi:type="dcterms:W3CDTF">2023-05-29T10:20:00Z</dcterms:created>
  <dcterms:modified xsi:type="dcterms:W3CDTF">2023-05-29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28993701B6604CB0097A8359875773</vt:lpwstr>
  </property>
</Properties>
</file>